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0987" w:rsidRDefault="007B0EF6" w:rsidP="007B0EF6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  <w:u w:val="single"/>
        </w:rPr>
        <w:t>GitL</w:t>
      </w:r>
      <w:r w:rsidRPr="007B0EF6">
        <w:rPr>
          <w:rFonts w:ascii="Times New Roman" w:hAnsi="Times New Roman" w:cs="Times New Roman"/>
          <w:b/>
          <w:sz w:val="28"/>
          <w:szCs w:val="28"/>
          <w:u w:val="single"/>
        </w:rPr>
        <w:t>ab</w:t>
      </w:r>
      <w:proofErr w:type="spellEnd"/>
      <w:r w:rsidRPr="007B0EF6">
        <w:rPr>
          <w:rFonts w:ascii="Times New Roman" w:hAnsi="Times New Roman" w:cs="Times New Roman"/>
          <w:b/>
          <w:sz w:val="28"/>
          <w:szCs w:val="28"/>
          <w:u w:val="single"/>
        </w:rPr>
        <w:t xml:space="preserve"> Instructions</w:t>
      </w:r>
    </w:p>
    <w:p w:rsidR="007B0EF6" w:rsidRDefault="007B0EF6" w:rsidP="007B0E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lease navigate to </w:t>
      </w:r>
      <w:hyperlink r:id="rId5" w:history="1">
        <w:r w:rsidRPr="0055595B">
          <w:rPr>
            <w:rStyle w:val="Hyperlink"/>
            <w:rFonts w:ascii="Times New Roman" w:hAnsi="Times New Roman" w:cs="Times New Roman"/>
            <w:sz w:val="28"/>
            <w:szCs w:val="28"/>
          </w:rPr>
          <w:t>https://gitlab.com/users/sign_in</w:t>
        </w:r>
      </w:hyperlink>
    </w:p>
    <w:p w:rsidR="007B0EF6" w:rsidRDefault="007B0EF6" w:rsidP="007B0E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E0369">
        <w:rPr>
          <w:rFonts w:ascii="Times New Roman" w:hAnsi="Times New Roman" w:cs="Times New Roman"/>
          <w:noProof/>
          <w:sz w:val="28"/>
          <w:szCs w:val="28"/>
        </w:rPr>
        <w:t>Check</w:t>
      </w:r>
      <w:r w:rsidR="00DE0369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DE0369">
        <w:rPr>
          <w:rFonts w:ascii="Times New Roman" w:hAnsi="Times New Roman" w:cs="Times New Roman"/>
          <w:noProof/>
          <w:sz w:val="28"/>
          <w:szCs w:val="28"/>
        </w:rPr>
        <w:t>out</w:t>
      </w:r>
      <w:r>
        <w:rPr>
          <w:rFonts w:ascii="Times New Roman" w:hAnsi="Times New Roman" w:cs="Times New Roman"/>
          <w:sz w:val="28"/>
          <w:szCs w:val="28"/>
        </w:rPr>
        <w:t xml:space="preserve"> Register tab and fill in all the details, please use your Uno Email address.</w:t>
      </w:r>
    </w:p>
    <w:p w:rsidR="007B0EF6" w:rsidRDefault="007B0EF6" w:rsidP="007B0EF6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1EDD0A69" wp14:editId="0A074542">
            <wp:extent cx="5943600" cy="29654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0EF6" w:rsidRDefault="007B0EF6" w:rsidP="007B0E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f you are successful with step2, you should see a message something like this-</w:t>
      </w:r>
    </w:p>
    <w:p w:rsidR="007B0EF6" w:rsidRDefault="007B0EF6" w:rsidP="007B0EF6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7561CCC2" wp14:editId="3445CC9B">
            <wp:extent cx="5943600" cy="29654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0EF6" w:rsidRDefault="007B0EF6" w:rsidP="007B0EF6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7B0EF6" w:rsidRDefault="007B0EF6" w:rsidP="007B0E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Please check your Email and confirm your account. If you didn’t receive an email from </w:t>
      </w:r>
      <w:proofErr w:type="spellStart"/>
      <w:r w:rsidR="00DE0369">
        <w:rPr>
          <w:rFonts w:ascii="Times New Roman" w:hAnsi="Times New Roman" w:cs="Times New Roman"/>
          <w:sz w:val="28"/>
          <w:szCs w:val="28"/>
        </w:rPr>
        <w:t>G</w:t>
      </w:r>
      <w:r w:rsidR="00DE0369">
        <w:rPr>
          <w:rFonts w:ascii="Times New Roman" w:hAnsi="Times New Roman" w:cs="Times New Roman"/>
          <w:noProof/>
          <w:sz w:val="28"/>
          <w:szCs w:val="28"/>
        </w:rPr>
        <w:t>itL</w:t>
      </w:r>
      <w:r w:rsidRPr="00DE0369">
        <w:rPr>
          <w:rFonts w:ascii="Times New Roman" w:hAnsi="Times New Roman" w:cs="Times New Roman"/>
          <w:noProof/>
          <w:sz w:val="28"/>
          <w:szCs w:val="28"/>
        </w:rPr>
        <w:t>ab</w:t>
      </w:r>
      <w:proofErr w:type="spellEnd"/>
      <w:r>
        <w:rPr>
          <w:rFonts w:ascii="Times New Roman" w:hAnsi="Times New Roman" w:cs="Times New Roman"/>
          <w:sz w:val="28"/>
          <w:szCs w:val="28"/>
        </w:rPr>
        <w:t>, please check spam folder.</w:t>
      </w:r>
    </w:p>
    <w:p w:rsidR="007B0EF6" w:rsidRDefault="007B0EF6" w:rsidP="007B0E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Now if you are done with step4, you have created your </w:t>
      </w:r>
      <w:proofErr w:type="spellStart"/>
      <w:r>
        <w:rPr>
          <w:rFonts w:ascii="Times New Roman" w:hAnsi="Times New Roman" w:cs="Times New Roman"/>
          <w:sz w:val="28"/>
          <w:szCs w:val="28"/>
        </w:rPr>
        <w:t>GitLab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ccount, great you have completed the first section of this lab. </w:t>
      </w:r>
      <w:r w:rsidRPr="00DE0369">
        <w:rPr>
          <w:rFonts w:ascii="Times New Roman" w:hAnsi="Times New Roman" w:cs="Times New Roman"/>
          <w:noProof/>
          <w:sz w:val="28"/>
          <w:szCs w:val="28"/>
        </w:rPr>
        <w:t>Next</w:t>
      </w:r>
      <w:r w:rsidR="00DE0369">
        <w:rPr>
          <w:rFonts w:ascii="Times New Roman" w:hAnsi="Times New Roman" w:cs="Times New Roman"/>
          <w:noProof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we will create a private repository and add my email to give me access to the repository. The next section of this lab is </w:t>
      </w:r>
      <w:r w:rsidRPr="00DE0369">
        <w:rPr>
          <w:rFonts w:ascii="Times New Roman" w:hAnsi="Times New Roman" w:cs="Times New Roman"/>
          <w:noProof/>
          <w:sz w:val="28"/>
          <w:szCs w:val="28"/>
        </w:rPr>
        <w:t>important</w:t>
      </w:r>
      <w:r>
        <w:rPr>
          <w:rFonts w:ascii="Times New Roman" w:hAnsi="Times New Roman" w:cs="Times New Roman"/>
          <w:sz w:val="28"/>
          <w:szCs w:val="28"/>
        </w:rPr>
        <w:t xml:space="preserve"> if you fail to do this, I won’t be able to grade your assignments and lab.</w:t>
      </w:r>
    </w:p>
    <w:p w:rsidR="007B0EF6" w:rsidRDefault="007B0EF6" w:rsidP="007B0E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fter step4, you are recommended to login to </w:t>
      </w:r>
      <w:proofErr w:type="spellStart"/>
      <w:r>
        <w:rPr>
          <w:rFonts w:ascii="Times New Roman" w:hAnsi="Times New Roman" w:cs="Times New Roman"/>
          <w:sz w:val="28"/>
          <w:szCs w:val="28"/>
        </w:rPr>
        <w:t>Gi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Lab with your credentials</w:t>
      </w:r>
      <w:r w:rsidR="00C92B22">
        <w:rPr>
          <w:rFonts w:ascii="Times New Roman" w:hAnsi="Times New Roman" w:cs="Times New Roman"/>
          <w:sz w:val="28"/>
          <w:szCs w:val="28"/>
        </w:rPr>
        <w:t xml:space="preserve">. After you </w:t>
      </w:r>
      <w:r w:rsidR="00C92B22" w:rsidRPr="00DE0369">
        <w:rPr>
          <w:rFonts w:ascii="Times New Roman" w:hAnsi="Times New Roman" w:cs="Times New Roman"/>
          <w:noProof/>
          <w:sz w:val="28"/>
          <w:szCs w:val="28"/>
        </w:rPr>
        <w:t>log</w:t>
      </w:r>
      <w:r w:rsidR="00DE0369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C92B22" w:rsidRPr="00DE0369">
        <w:rPr>
          <w:rFonts w:ascii="Times New Roman" w:hAnsi="Times New Roman" w:cs="Times New Roman"/>
          <w:noProof/>
          <w:sz w:val="28"/>
          <w:szCs w:val="28"/>
        </w:rPr>
        <w:t>in</w:t>
      </w:r>
      <w:r w:rsidR="00DE0369">
        <w:rPr>
          <w:rFonts w:ascii="Times New Roman" w:hAnsi="Times New Roman" w:cs="Times New Roman"/>
          <w:noProof/>
          <w:sz w:val="28"/>
          <w:szCs w:val="28"/>
        </w:rPr>
        <w:t>,</w:t>
      </w:r>
      <w:r w:rsidR="00C92B22">
        <w:rPr>
          <w:rFonts w:ascii="Times New Roman" w:hAnsi="Times New Roman" w:cs="Times New Roman"/>
          <w:sz w:val="28"/>
          <w:szCs w:val="28"/>
        </w:rPr>
        <w:t xml:space="preserve"> you should see </w:t>
      </w:r>
      <w:r w:rsidR="00DE0369">
        <w:rPr>
          <w:rFonts w:ascii="Times New Roman" w:hAnsi="Times New Roman" w:cs="Times New Roman"/>
          <w:sz w:val="28"/>
          <w:szCs w:val="28"/>
        </w:rPr>
        <w:t xml:space="preserve">the </w:t>
      </w:r>
      <w:r w:rsidR="00C92B22" w:rsidRPr="00DE0369">
        <w:rPr>
          <w:rFonts w:ascii="Times New Roman" w:hAnsi="Times New Roman" w:cs="Times New Roman"/>
          <w:noProof/>
          <w:sz w:val="28"/>
          <w:szCs w:val="28"/>
        </w:rPr>
        <w:t>welcome</w:t>
      </w:r>
      <w:r w:rsidR="00C92B22">
        <w:rPr>
          <w:rFonts w:ascii="Times New Roman" w:hAnsi="Times New Roman" w:cs="Times New Roman"/>
          <w:sz w:val="28"/>
          <w:szCs w:val="28"/>
        </w:rPr>
        <w:t xml:space="preserve"> page.</w:t>
      </w:r>
    </w:p>
    <w:p w:rsidR="00C92B22" w:rsidRDefault="00C92B22" w:rsidP="00C92B2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C92B22" w:rsidRDefault="00C92B22" w:rsidP="00C92B22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4C349156" wp14:editId="16FD2357">
            <wp:extent cx="5943600" cy="305879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2B22" w:rsidRPr="00C92B22" w:rsidRDefault="00C92B22" w:rsidP="00CB180D">
      <w:pPr>
        <w:pStyle w:val="ListParagraph"/>
        <w:numPr>
          <w:ilvl w:val="0"/>
          <w:numId w:val="1"/>
        </w:num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 w:rsidRPr="00C92B22">
        <w:rPr>
          <w:rFonts w:ascii="Times New Roman" w:hAnsi="Times New Roman" w:cs="Times New Roman"/>
          <w:sz w:val="28"/>
          <w:szCs w:val="28"/>
        </w:rPr>
        <w:t>Now in the welcome page, click create a Project name “CIST1300-001” without quotes and make the project private. The reason we choose private is because all your assignments and lab shouldn’t be accessed</w:t>
      </w:r>
      <w:r>
        <w:rPr>
          <w:rFonts w:ascii="Times New Roman" w:hAnsi="Times New Roman" w:cs="Times New Roman"/>
          <w:sz w:val="28"/>
          <w:szCs w:val="28"/>
        </w:rPr>
        <w:t xml:space="preserve"> by </w:t>
      </w:r>
      <w:r w:rsidRPr="00DE0369">
        <w:rPr>
          <w:rFonts w:ascii="Times New Roman" w:hAnsi="Times New Roman" w:cs="Times New Roman"/>
          <w:noProof/>
          <w:sz w:val="28"/>
          <w:szCs w:val="28"/>
        </w:rPr>
        <w:t>anyone</w:t>
      </w:r>
      <w:r>
        <w:rPr>
          <w:rFonts w:ascii="Times New Roman" w:hAnsi="Times New Roman" w:cs="Times New Roman"/>
          <w:sz w:val="28"/>
          <w:szCs w:val="28"/>
        </w:rPr>
        <w:t xml:space="preserve"> unless you have authorized them to access your repository. You can also check the box which says </w:t>
      </w:r>
      <w:proofErr w:type="gramStart"/>
      <w:r>
        <w:rPr>
          <w:rFonts w:ascii="Times New Roman" w:hAnsi="Times New Roman" w:cs="Times New Roman"/>
          <w:sz w:val="28"/>
          <w:szCs w:val="28"/>
        </w:rPr>
        <w:t>to  ”</w:t>
      </w:r>
      <w:proofErr w:type="gramEnd"/>
      <w:r>
        <w:rPr>
          <w:rStyle w:val="Strong"/>
          <w:rFonts w:ascii="Segoe UI" w:hAnsi="Segoe UI" w:cs="Segoe UI"/>
          <w:color w:val="2E2E2E"/>
          <w:sz w:val="21"/>
          <w:szCs w:val="21"/>
          <w:shd w:val="clear" w:color="auto" w:fill="FFFFFF"/>
        </w:rPr>
        <w:t>Initialize repository with a README”.</w:t>
      </w:r>
    </w:p>
    <w:p w:rsidR="00C92B22" w:rsidRPr="00C92B22" w:rsidRDefault="00C92B22" w:rsidP="00C92B22">
      <w:pPr>
        <w:pStyle w:val="ListParagraph"/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A8AE9D4" wp14:editId="2A008283">
            <wp:extent cx="5943600" cy="305879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2B22" w:rsidRPr="00C92B22" w:rsidRDefault="00C92B22" w:rsidP="00C92B22">
      <w:pPr>
        <w:pStyle w:val="ListParagraph"/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</w:p>
    <w:p w:rsidR="00C92B22" w:rsidRDefault="00C92B22" w:rsidP="00C92B22">
      <w:pPr>
        <w:pStyle w:val="ListParagraph"/>
        <w:numPr>
          <w:ilvl w:val="0"/>
          <w:numId w:val="1"/>
        </w:num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>Once you hit the hit the create project button you should see something similar.</w:t>
      </w:r>
    </w:p>
    <w:p w:rsidR="00C92B22" w:rsidRDefault="00C92B22" w:rsidP="00C92B22">
      <w:pPr>
        <w:pStyle w:val="ListParagraph"/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noProof/>
        </w:rPr>
        <w:drawing>
          <wp:inline distT="0" distB="0" distL="0" distR="0" wp14:anchorId="623697E4" wp14:editId="13B79B45">
            <wp:extent cx="5943600" cy="305879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0DEF" w:rsidRPr="00CC0DEF" w:rsidRDefault="00CC0DEF" w:rsidP="00CC0DEF">
      <w:p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</w:p>
    <w:p w:rsidR="00C92B22" w:rsidRDefault="00C92B22" w:rsidP="00C92B22">
      <w:pPr>
        <w:pStyle w:val="ListParagraph"/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</w:p>
    <w:p w:rsidR="00CC0DEF" w:rsidRDefault="00CC0DEF" w:rsidP="00CC0DEF">
      <w:pPr>
        <w:pStyle w:val="ListParagraph"/>
        <w:numPr>
          <w:ilvl w:val="0"/>
          <w:numId w:val="1"/>
        </w:num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Now please give me access to your private repository, please click settings on your left side, and click “Members”.  Now in Add member type Sriram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>Srinivasan@sriramsrinivas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>.</w:t>
      </w:r>
    </w:p>
    <w:p w:rsidR="00CC0DEF" w:rsidRDefault="00CC0DEF" w:rsidP="00CC0DEF">
      <w:p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4805C64" wp14:editId="260E8C99">
            <wp:extent cx="5943600" cy="3058795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0DEF" w:rsidRDefault="00CC0DEF" w:rsidP="00CC0DEF">
      <w:pPr>
        <w:pStyle w:val="ListParagraph"/>
        <w:numPr>
          <w:ilvl w:val="0"/>
          <w:numId w:val="1"/>
        </w:num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>In roles please provide me Maintainer roles so that I can see your assignment submissions and grade them. You can set an Access Expiration date to 12/31/2018.</w:t>
      </w:r>
      <w:r w:rsidR="006303DB"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r w:rsidR="00DE0369">
        <w:rPr>
          <w:rStyle w:val="Strong"/>
          <w:rFonts w:ascii="Times New Roman" w:hAnsi="Times New Roman" w:cs="Times New Roman"/>
          <w:b w:val="0"/>
          <w:bCs w:val="0"/>
          <w:noProof/>
          <w:sz w:val="28"/>
          <w:szCs w:val="28"/>
        </w:rPr>
        <w:t>The e</w:t>
      </w:r>
      <w:r w:rsidR="006303DB" w:rsidRPr="00DE0369">
        <w:rPr>
          <w:rStyle w:val="Strong"/>
          <w:rFonts w:ascii="Times New Roman" w:hAnsi="Times New Roman" w:cs="Times New Roman"/>
          <w:b w:val="0"/>
          <w:bCs w:val="0"/>
          <w:noProof/>
          <w:sz w:val="28"/>
          <w:szCs w:val="28"/>
        </w:rPr>
        <w:t>xpiration</w:t>
      </w:r>
      <w:r w:rsidR="006303DB"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 date is optional, </w:t>
      </w:r>
      <w:r w:rsidR="006303DB" w:rsidRPr="00DE0369">
        <w:rPr>
          <w:rStyle w:val="Strong"/>
          <w:rFonts w:ascii="Times New Roman" w:hAnsi="Times New Roman" w:cs="Times New Roman"/>
          <w:b w:val="0"/>
          <w:bCs w:val="0"/>
          <w:noProof/>
          <w:sz w:val="28"/>
          <w:szCs w:val="28"/>
        </w:rPr>
        <w:t>however</w:t>
      </w:r>
      <w:r w:rsidR="00DE0369">
        <w:rPr>
          <w:rStyle w:val="Strong"/>
          <w:rFonts w:ascii="Times New Roman" w:hAnsi="Times New Roman" w:cs="Times New Roman"/>
          <w:b w:val="0"/>
          <w:bCs w:val="0"/>
          <w:noProof/>
          <w:sz w:val="28"/>
          <w:szCs w:val="28"/>
        </w:rPr>
        <w:t>,</w:t>
      </w:r>
      <w:r w:rsidR="006303DB"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 if you provide 12/1/2018 or before I can’t grade your assignments after that date so please have the access date at least till 12/31/2018 or after.</w:t>
      </w:r>
    </w:p>
    <w:p w:rsidR="006303DB" w:rsidRPr="006303DB" w:rsidRDefault="006303DB" w:rsidP="006303DB">
      <w:p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noProof/>
        </w:rPr>
        <w:drawing>
          <wp:inline distT="0" distB="0" distL="0" distR="0" wp14:anchorId="7BC77C82" wp14:editId="3985B0DF">
            <wp:extent cx="5943600" cy="3058795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03DB" w:rsidRPr="00CC0DEF" w:rsidRDefault="006303DB" w:rsidP="006303DB">
      <w:pPr>
        <w:pStyle w:val="ListParagraph"/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You can remove me any-time, but remember if you remove me I can’t grade your assignments and labs and you need to provide me access again. </w:t>
      </w:r>
    </w:p>
    <w:p w:rsidR="00CC0DEF" w:rsidRDefault="00CC0DEF" w:rsidP="00CC0DEF">
      <w:p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</w:p>
    <w:p w:rsidR="00CC0DEF" w:rsidRPr="00CC0DEF" w:rsidRDefault="00CC0DEF" w:rsidP="00CC0DEF">
      <w:p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</w:p>
    <w:p w:rsidR="00CC0DEF" w:rsidRPr="00CC0DEF" w:rsidRDefault="00CC0DEF" w:rsidP="00CC0DEF">
      <w:pPr>
        <w:pStyle w:val="ListParagraph"/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</w:p>
    <w:p w:rsidR="00C92B22" w:rsidRDefault="00CC0DEF" w:rsidP="00C92B22">
      <w:pPr>
        <w:pStyle w:val="ListParagraph"/>
        <w:numPr>
          <w:ilvl w:val="0"/>
          <w:numId w:val="1"/>
        </w:num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Congratulations, now you have created your first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>Git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 repository for this class.  If you </w:t>
      </w:r>
      <w:r w:rsidR="006303DB"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>complete step10</w:t>
      </w:r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, you have completed lab1 and this setup will be used for the entire semester. For all your assignments and </w:t>
      </w:r>
      <w:proofErr w:type="gramStart"/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>labs</w:t>
      </w:r>
      <w:proofErr w:type="gramEnd"/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 you are recommended to push your code to your</w:t>
      </w:r>
      <w:r w:rsidR="006303DB"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 CIST1300-001</w:t>
      </w:r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 repository. </w:t>
      </w:r>
    </w:p>
    <w:p w:rsidR="00734C64" w:rsidRDefault="00734C64" w:rsidP="00734C64">
      <w:pPr>
        <w:pStyle w:val="ListParagraph"/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In lab2, we will link Loki system with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>GitLab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. </w:t>
      </w:r>
      <w:bookmarkStart w:id="0" w:name="_GoBack"/>
      <w:bookmarkEnd w:id="0"/>
    </w:p>
    <w:p w:rsidR="00C92B22" w:rsidRDefault="00C92B22" w:rsidP="00C92B22">
      <w:p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</w:p>
    <w:p w:rsidR="00C92B22" w:rsidRDefault="00C92B22" w:rsidP="00C92B22">
      <w:p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</w:p>
    <w:p w:rsidR="00C92B22" w:rsidRDefault="00C92B22" w:rsidP="00C92B22">
      <w:p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</w:p>
    <w:p w:rsidR="00C92B22" w:rsidRPr="00C92B22" w:rsidRDefault="00C92B22" w:rsidP="00C92B22">
      <w:pPr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</w:pPr>
    </w:p>
    <w:p w:rsidR="00C92B22" w:rsidRPr="00C92B22" w:rsidRDefault="00C92B22" w:rsidP="00C92B22">
      <w:pPr>
        <w:rPr>
          <w:rFonts w:ascii="Times New Roman" w:hAnsi="Times New Roman" w:cs="Times New Roman"/>
          <w:sz w:val="28"/>
          <w:szCs w:val="28"/>
        </w:rPr>
      </w:pPr>
    </w:p>
    <w:p w:rsidR="00C92B22" w:rsidRPr="00C92B22" w:rsidRDefault="00C92B22" w:rsidP="00C92B2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sectPr w:rsidR="00C92B22" w:rsidRPr="00C92B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194EFB"/>
    <w:multiLevelType w:val="hybridMultilevel"/>
    <w:tmpl w:val="78E2F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sTQ0MjE2MjMzNzBV0lEKTi0uzszPAykwqgUAN59A4ywAAAA="/>
  </w:docVars>
  <w:rsids>
    <w:rsidRoot w:val="007B0EF6"/>
    <w:rsid w:val="006303DB"/>
    <w:rsid w:val="00734C64"/>
    <w:rsid w:val="007B0EF6"/>
    <w:rsid w:val="009812C5"/>
    <w:rsid w:val="00C92B22"/>
    <w:rsid w:val="00CC0DEF"/>
    <w:rsid w:val="00DE0369"/>
    <w:rsid w:val="00E10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654AF"/>
  <w15:chartTrackingRefBased/>
  <w15:docId w15:val="{3C9E5E65-E687-453F-B61A-B69B233A1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0EF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0EF6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C92B2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gitlab.com/users/sign_in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5</Pages>
  <Words>415</Words>
  <Characters>1922</Characters>
  <Application>Microsoft Office Word</Application>
  <DocSecurity>0</DocSecurity>
  <Lines>43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ram Srinivasan</dc:creator>
  <cp:keywords/>
  <dc:description/>
  <cp:lastModifiedBy>Sriram Srinivasan</cp:lastModifiedBy>
  <cp:revision>3</cp:revision>
  <dcterms:created xsi:type="dcterms:W3CDTF">2018-08-20T13:32:00Z</dcterms:created>
  <dcterms:modified xsi:type="dcterms:W3CDTF">2018-08-20T15:29:00Z</dcterms:modified>
</cp:coreProperties>
</file>